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75B782" w14:textId="7F408A88" w:rsidR="0062333E" w:rsidRDefault="0062333E" w:rsidP="00C723FC">
      <w:pPr>
        <w:spacing w:after="0"/>
      </w:pPr>
      <w:r>
        <w:t>FOR IMMEDIATE RELEASE</w:t>
      </w:r>
    </w:p>
    <w:p w14:paraId="4A781351" w14:textId="0B2F62AD" w:rsidR="0062333E" w:rsidRDefault="00F2060C" w:rsidP="00C723FC">
      <w:pPr>
        <w:spacing w:after="0"/>
      </w:pPr>
      <w:r>
        <w:t>DECEMBER 22, 2022</w:t>
      </w:r>
    </w:p>
    <w:p w14:paraId="13E269AA" w14:textId="77777777" w:rsidR="00C723FC" w:rsidRPr="00F2060C" w:rsidRDefault="00C723FC" w:rsidP="00C723FC">
      <w:pPr>
        <w:spacing w:after="0"/>
      </w:pPr>
    </w:p>
    <w:p w14:paraId="7B89E6E2" w14:textId="00C521AF" w:rsidR="00E16FA2" w:rsidRPr="00F2060C" w:rsidRDefault="00501496" w:rsidP="00F2060C">
      <w:pPr>
        <w:spacing w:after="0" w:line="360" w:lineRule="auto"/>
        <w:jc w:val="center"/>
        <w:rPr>
          <w:b/>
          <w:bCs/>
          <w:sz w:val="28"/>
          <w:szCs w:val="28"/>
        </w:rPr>
      </w:pPr>
      <w:r w:rsidRPr="00F2060C">
        <w:rPr>
          <w:b/>
          <w:bCs/>
          <w:sz w:val="28"/>
          <w:szCs w:val="28"/>
        </w:rPr>
        <w:t xml:space="preserve">R&amp;B GENERAL TANK RELEASES NEW VISUAL FOR </w:t>
      </w:r>
      <w:r w:rsidR="00B1172A" w:rsidRPr="00F2060C">
        <w:rPr>
          <w:b/>
          <w:bCs/>
          <w:sz w:val="28"/>
          <w:szCs w:val="28"/>
        </w:rPr>
        <w:t xml:space="preserve">“NO LIMIT </w:t>
      </w:r>
      <w:r w:rsidR="00F2060C">
        <w:rPr>
          <w:b/>
          <w:bCs/>
          <w:sz w:val="28"/>
          <w:szCs w:val="28"/>
        </w:rPr>
        <w:t>(</w:t>
      </w:r>
      <w:r w:rsidR="00B1172A" w:rsidRPr="00F2060C">
        <w:rPr>
          <w:b/>
          <w:bCs/>
          <w:sz w:val="28"/>
          <w:szCs w:val="28"/>
        </w:rPr>
        <w:t>FEAT</w:t>
      </w:r>
      <w:r w:rsidR="00F2060C">
        <w:rPr>
          <w:b/>
          <w:bCs/>
          <w:sz w:val="28"/>
          <w:szCs w:val="28"/>
        </w:rPr>
        <w:t xml:space="preserve">. </w:t>
      </w:r>
      <w:r w:rsidR="00E16FA2" w:rsidRPr="00F2060C">
        <w:rPr>
          <w:b/>
          <w:bCs/>
          <w:sz w:val="28"/>
          <w:szCs w:val="28"/>
        </w:rPr>
        <w:t>ALEX ISLEY</w:t>
      </w:r>
      <w:r w:rsidR="00F2060C">
        <w:rPr>
          <w:b/>
          <w:bCs/>
          <w:sz w:val="28"/>
          <w:szCs w:val="28"/>
        </w:rPr>
        <w:t>)”</w:t>
      </w:r>
    </w:p>
    <w:p w14:paraId="746B71D8" w14:textId="1535D66A" w:rsidR="00E16FA2" w:rsidRPr="00F2060C" w:rsidRDefault="00B44C78" w:rsidP="00F2060C">
      <w:pPr>
        <w:spacing w:after="0" w:line="360" w:lineRule="auto"/>
        <w:jc w:val="center"/>
        <w:rPr>
          <w:b/>
          <w:bCs/>
          <w:sz w:val="24"/>
          <w:szCs w:val="24"/>
        </w:rPr>
      </w:pPr>
      <w:r w:rsidRPr="00F2060C">
        <w:rPr>
          <w:b/>
          <w:bCs/>
          <w:sz w:val="24"/>
          <w:szCs w:val="24"/>
        </w:rPr>
        <w:t xml:space="preserve">LAST &amp; FINAL ALBUM </w:t>
      </w:r>
      <w:r w:rsidR="00BB1D90" w:rsidRPr="00F2060C">
        <w:rPr>
          <w:b/>
          <w:bCs/>
          <w:sz w:val="24"/>
          <w:szCs w:val="24"/>
        </w:rPr>
        <w:t>"</w:t>
      </w:r>
      <w:r w:rsidRPr="00F2060C">
        <w:rPr>
          <w:b/>
          <w:bCs/>
          <w:sz w:val="24"/>
          <w:szCs w:val="24"/>
        </w:rPr>
        <w:t>R&amp;B MONEY</w:t>
      </w:r>
      <w:r w:rsidR="00BB1D90" w:rsidRPr="00F2060C">
        <w:rPr>
          <w:b/>
          <w:bCs/>
          <w:sz w:val="24"/>
          <w:szCs w:val="24"/>
        </w:rPr>
        <w:t>”</w:t>
      </w:r>
      <w:r w:rsidRPr="00F2060C">
        <w:rPr>
          <w:b/>
          <w:bCs/>
          <w:sz w:val="24"/>
          <w:szCs w:val="24"/>
        </w:rPr>
        <w:t xml:space="preserve"> OUT NOW</w:t>
      </w:r>
    </w:p>
    <w:p w14:paraId="58FB7483" w14:textId="38B2601B" w:rsidR="00DA3B1B" w:rsidRDefault="00BF791C" w:rsidP="00F2060C">
      <w:pPr>
        <w:spacing w:after="0" w:line="360" w:lineRule="auto"/>
        <w:jc w:val="center"/>
        <w:rPr>
          <w:b/>
          <w:bCs/>
          <w:sz w:val="24"/>
          <w:szCs w:val="24"/>
        </w:rPr>
      </w:pPr>
      <w:r w:rsidRPr="00F2060C">
        <w:rPr>
          <w:b/>
          <w:bCs/>
          <w:sz w:val="24"/>
          <w:szCs w:val="24"/>
        </w:rPr>
        <w:t xml:space="preserve">GEARING UP FOR </w:t>
      </w:r>
      <w:r w:rsidR="008A0992" w:rsidRPr="00F2060C">
        <w:rPr>
          <w:b/>
          <w:bCs/>
          <w:sz w:val="24"/>
          <w:szCs w:val="24"/>
        </w:rPr>
        <w:t>THE NEW EDITION “LEGACY TOUR” IN 2023</w:t>
      </w:r>
    </w:p>
    <w:p w14:paraId="484556B1" w14:textId="77777777" w:rsidR="00F2060C" w:rsidRPr="00941B17" w:rsidRDefault="00F2060C" w:rsidP="00F2060C">
      <w:pPr>
        <w:spacing w:after="0" w:line="360" w:lineRule="auto"/>
        <w:jc w:val="center"/>
        <w:rPr>
          <w:b/>
          <w:bCs/>
        </w:rPr>
      </w:pPr>
      <w:hyperlink r:id="rId5" w:history="1">
        <w:r w:rsidRPr="0035415A">
          <w:rPr>
            <w:rStyle w:val="Hyperlink"/>
            <w:b/>
            <w:bCs/>
            <w:color w:val="2E74B5" w:themeColor="accent5" w:themeShade="BF"/>
          </w:rPr>
          <w:t>WATCH/SHARE</w:t>
        </w:r>
      </w:hyperlink>
      <w:r w:rsidRPr="00941B17">
        <w:rPr>
          <w:b/>
          <w:bCs/>
        </w:rPr>
        <w:t xml:space="preserve"> “NO LIMIT”</w:t>
      </w:r>
    </w:p>
    <w:p w14:paraId="2E1DCCC4" w14:textId="684F8B1A" w:rsidR="00F2060C" w:rsidRPr="00F2060C" w:rsidRDefault="00F2060C" w:rsidP="00F2060C">
      <w:pPr>
        <w:spacing w:after="0" w:line="360" w:lineRule="auto"/>
        <w:jc w:val="center"/>
        <w:rPr>
          <w:b/>
          <w:bCs/>
          <w:i/>
          <w:iCs/>
        </w:rPr>
      </w:pPr>
      <w:hyperlink r:id="rId6" w:history="1">
        <w:r w:rsidRPr="00941B17">
          <w:rPr>
            <w:rStyle w:val="Hyperlink"/>
            <w:b/>
            <w:bCs/>
            <w:color w:val="2E74B5" w:themeColor="accent5" w:themeShade="BF"/>
          </w:rPr>
          <w:t>STREAM/DOWNLOAD</w:t>
        </w:r>
      </w:hyperlink>
      <w:r w:rsidRPr="00941B17">
        <w:rPr>
          <w:b/>
          <w:bCs/>
        </w:rPr>
        <w:t xml:space="preserve"> </w:t>
      </w:r>
      <w:r w:rsidRPr="00941B17">
        <w:rPr>
          <w:b/>
          <w:bCs/>
          <w:i/>
          <w:iCs/>
        </w:rPr>
        <w:t>R&amp;B MONEY</w:t>
      </w:r>
    </w:p>
    <w:p w14:paraId="751AB4D5" w14:textId="697299CE" w:rsidR="00010531" w:rsidRDefault="00F2060C" w:rsidP="00F2060C">
      <w:pPr>
        <w:jc w:val="center"/>
        <w:rPr>
          <w:b/>
          <w:bCs/>
        </w:rPr>
      </w:pPr>
      <w:r>
        <w:rPr>
          <w:rFonts w:cstheme="minorHAnsi"/>
          <w:noProof/>
        </w:rPr>
        <w:drawing>
          <wp:inline distT="0" distB="0" distL="0" distR="0" wp14:anchorId="6C837349" wp14:editId="06B31797">
            <wp:extent cx="3975100" cy="2206265"/>
            <wp:effectExtent l="0" t="0" r="6350" b="3810"/>
            <wp:docPr id="1" name="Picture 1" descr="A person and person posing for a pictur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and person posing for a picture&#10;&#10;Description automatically generated with low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6254" cy="2212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CA192" w14:textId="032B7EE6" w:rsidR="000F6671" w:rsidRDefault="000F6671" w:rsidP="00DA3B1B">
      <w:pPr>
        <w:jc w:val="both"/>
      </w:pPr>
      <w:r>
        <w:t xml:space="preserve">R&amp;B superstar </w:t>
      </w:r>
      <w:r w:rsidRPr="00812A4A">
        <w:rPr>
          <w:b/>
          <w:bCs/>
        </w:rPr>
        <w:t>Tank</w:t>
      </w:r>
      <w:r>
        <w:t xml:space="preserve"> couldn’t leave his fans for the holidays without giving them a gift before the end of 2022. Today, Tank releases the visual for </w:t>
      </w:r>
      <w:r w:rsidRPr="00812A4A">
        <w:rPr>
          <w:b/>
          <w:bCs/>
          <w:i/>
          <w:iCs/>
        </w:rPr>
        <w:t>“No Limit”</w:t>
      </w:r>
      <w:r>
        <w:t xml:space="preserve"> featuring </w:t>
      </w:r>
      <w:r w:rsidRPr="00812A4A">
        <w:rPr>
          <w:b/>
          <w:bCs/>
        </w:rPr>
        <w:t>Alex Isley</w:t>
      </w:r>
      <w:r>
        <w:t xml:space="preserve"> off his tenth and final album, </w:t>
      </w:r>
      <w:r w:rsidRPr="00A21A18">
        <w:rPr>
          <w:b/>
          <w:bCs/>
          <w:u w:val="single"/>
        </w:rPr>
        <w:t>R&amp;B MONEY</w:t>
      </w:r>
      <w:r>
        <w:t xml:space="preserve">, out now via his label R&amp;B MONEY/Atlantic Records. Directed by </w:t>
      </w:r>
      <w:r w:rsidR="001D02F0">
        <w:t xml:space="preserve">Jonathan Hernandez and choreographed by </w:t>
      </w:r>
      <w:r w:rsidR="000E6493">
        <w:t xml:space="preserve">Francisco "Cisco” </w:t>
      </w:r>
      <w:r w:rsidR="002D5F1E">
        <w:t>Ruelas</w:t>
      </w:r>
      <w:r>
        <w:t xml:space="preserve">, the </w:t>
      </w:r>
      <w:r w:rsidRPr="00812A4A">
        <w:rPr>
          <w:i/>
          <w:iCs/>
        </w:rPr>
        <w:t>"No Limit”</w:t>
      </w:r>
      <w:r>
        <w:t xml:space="preserve"> video is quintessential Tank; Sexy, intense, and will leave you wanting more. </w:t>
      </w:r>
      <w:r w:rsidRPr="005B6A59">
        <w:rPr>
          <w:i/>
          <w:iCs/>
        </w:rPr>
        <w:t>“No Limit”</w:t>
      </w:r>
      <w:r>
        <w:t xml:space="preserve"> is the follow-up to Tank’s</w:t>
      </w:r>
      <w:r w:rsidRPr="0083445C">
        <w:rPr>
          <w:b/>
          <w:bCs/>
        </w:rPr>
        <w:t xml:space="preserve"> #1</w:t>
      </w:r>
      <w:r>
        <w:t xml:space="preserve"> hit single,</w:t>
      </w:r>
      <w:r w:rsidRPr="0083445C">
        <w:rPr>
          <w:b/>
          <w:bCs/>
        </w:rPr>
        <w:t xml:space="preserve"> </w:t>
      </w:r>
      <w:r w:rsidRPr="0083445C">
        <w:rPr>
          <w:b/>
          <w:bCs/>
          <w:i/>
          <w:iCs/>
        </w:rPr>
        <w:t>“Slow,”</w:t>
      </w:r>
      <w:r>
        <w:t xml:space="preserve"> featuring </w:t>
      </w:r>
      <w:r w:rsidRPr="0083445C">
        <w:rPr>
          <w:b/>
          <w:bCs/>
        </w:rPr>
        <w:t>J. Valentine</w:t>
      </w:r>
      <w:r>
        <w:t xml:space="preserve">, which they performed at </w:t>
      </w:r>
      <w:r w:rsidRPr="001A695B">
        <w:rPr>
          <w:b/>
          <w:bCs/>
        </w:rPr>
        <w:t xml:space="preserve">2022 </w:t>
      </w:r>
      <w:r w:rsidR="001A695B" w:rsidRPr="001A695B">
        <w:rPr>
          <w:b/>
          <w:bCs/>
        </w:rPr>
        <w:t xml:space="preserve">BET </w:t>
      </w:r>
      <w:r w:rsidRPr="001A695B">
        <w:rPr>
          <w:b/>
          <w:bCs/>
        </w:rPr>
        <w:t xml:space="preserve">Soul Train Awards </w:t>
      </w:r>
      <w:r>
        <w:t>(</w:t>
      </w:r>
      <w:hyperlink r:id="rId8" w:history="1">
        <w:r w:rsidRPr="001605B9">
          <w:rPr>
            <w:rStyle w:val="Hyperlink"/>
          </w:rPr>
          <w:t>click here</w:t>
        </w:r>
      </w:hyperlink>
      <w:r>
        <w:t xml:space="preserve">). </w:t>
      </w:r>
    </w:p>
    <w:p w14:paraId="42174120" w14:textId="36AFF33E" w:rsidR="00700296" w:rsidRPr="00F2060C" w:rsidRDefault="000F6671" w:rsidP="00F2060C">
      <w:pPr>
        <w:jc w:val="both"/>
        <w:rPr>
          <w:b/>
          <w:bCs/>
        </w:rPr>
      </w:pPr>
      <w:r>
        <w:t xml:space="preserve">Released in August, the </w:t>
      </w:r>
      <w:r w:rsidRPr="00B73C53">
        <w:rPr>
          <w:u w:val="single"/>
        </w:rPr>
        <w:t>R&amp;B Money</w:t>
      </w:r>
      <w:r>
        <w:t xml:space="preserve"> album in total produced three #1 hit singles, </w:t>
      </w:r>
      <w:hyperlink r:id="rId9" w:history="1">
        <w:r w:rsidRPr="005D2392">
          <w:rPr>
            <w:rStyle w:val="Hyperlink"/>
            <w:i/>
            <w:iCs/>
          </w:rPr>
          <w:t>“Can’t Let It Show,”</w:t>
        </w:r>
      </w:hyperlink>
      <w:r w:rsidRPr="00B73C53">
        <w:rPr>
          <w:i/>
          <w:iCs/>
        </w:rPr>
        <w:t xml:space="preserve"> </w:t>
      </w:r>
      <w:hyperlink r:id="rId10" w:history="1">
        <w:r w:rsidRPr="006F7573">
          <w:rPr>
            <w:rStyle w:val="Hyperlink"/>
            <w:i/>
            <w:iCs/>
          </w:rPr>
          <w:t>“I Deserve,”</w:t>
        </w:r>
      </w:hyperlink>
      <w:r>
        <w:t xml:space="preserve"> and </w:t>
      </w:r>
      <w:r w:rsidR="005B2CE4">
        <w:t xml:space="preserve">the </w:t>
      </w:r>
      <w:r w:rsidR="00CA5A94">
        <w:t>aforementioned</w:t>
      </w:r>
      <w:r w:rsidR="00A91F3B">
        <w:t xml:space="preserve"> </w:t>
      </w:r>
      <w:hyperlink r:id="rId11" w:history="1">
        <w:r w:rsidR="00A91F3B" w:rsidRPr="00F044E1">
          <w:rPr>
            <w:rStyle w:val="Hyperlink"/>
            <w:i/>
            <w:iCs/>
          </w:rPr>
          <w:t>“Slow,”</w:t>
        </w:r>
      </w:hyperlink>
      <w:r w:rsidR="00A91F3B">
        <w:t xml:space="preserve"> officially garnering Tank seven #1 R&amp;B hit songs since the release of his album </w:t>
      </w:r>
      <w:r w:rsidR="00A91F3B" w:rsidRPr="00B73C53">
        <w:rPr>
          <w:u w:val="single"/>
        </w:rPr>
        <w:t>SAVAGE</w:t>
      </w:r>
      <w:r w:rsidR="00A91F3B">
        <w:t xml:space="preserve"> (2017)</w:t>
      </w:r>
      <w:r w:rsidR="00CA5A94">
        <w:t>,</w:t>
      </w:r>
      <w:r w:rsidR="00A91F3B">
        <w:t xml:space="preserve"> which produced </w:t>
      </w:r>
      <w:r w:rsidR="00CA5A94">
        <w:t xml:space="preserve">the </w:t>
      </w:r>
      <w:r w:rsidR="00A91F3B" w:rsidRPr="00F61BA8">
        <w:rPr>
          <w:b/>
          <w:bCs/>
        </w:rPr>
        <w:t xml:space="preserve">2x-platinum-selling hit </w:t>
      </w:r>
      <w:hyperlink r:id="rId12" w:history="1">
        <w:r w:rsidR="00A91F3B" w:rsidRPr="00242A44">
          <w:rPr>
            <w:rStyle w:val="Hyperlink"/>
            <w:b/>
            <w:bCs/>
            <w:i/>
            <w:iCs/>
          </w:rPr>
          <w:t>"When We.”</w:t>
        </w:r>
      </w:hyperlink>
    </w:p>
    <w:p w14:paraId="3DF69E8E" w14:textId="77777777" w:rsidR="009F38BF" w:rsidRDefault="00A91F3B" w:rsidP="00DA3B1B">
      <w:pPr>
        <w:jc w:val="both"/>
      </w:pPr>
      <w:r>
        <w:t xml:space="preserve">In addition to the release of </w:t>
      </w:r>
      <w:r w:rsidRPr="00C57898">
        <w:rPr>
          <w:u w:val="single"/>
        </w:rPr>
        <w:t>R&amp;B Money</w:t>
      </w:r>
      <w:r>
        <w:t>, Tank enjoyed many highlights for 2022,</w:t>
      </w:r>
      <w:r w:rsidR="00337014">
        <w:t xml:space="preserve"> including </w:t>
      </w:r>
      <w:r w:rsidR="00CD289D">
        <w:t xml:space="preserve">the successful launch of the </w:t>
      </w:r>
      <w:hyperlink r:id="rId13" w:history="1">
        <w:r w:rsidR="00C57898" w:rsidRPr="005535D4">
          <w:rPr>
            <w:rStyle w:val="Hyperlink"/>
            <w:b/>
            <w:bCs/>
          </w:rPr>
          <w:t>"</w:t>
        </w:r>
        <w:r w:rsidR="00CD289D" w:rsidRPr="005535D4">
          <w:rPr>
            <w:rStyle w:val="Hyperlink"/>
            <w:b/>
            <w:bCs/>
          </w:rPr>
          <w:t>R&amp;B Money Podcast,</w:t>
        </w:r>
        <w:r w:rsidR="00C57898" w:rsidRPr="005535D4">
          <w:rPr>
            <w:rStyle w:val="Hyperlink"/>
            <w:b/>
            <w:bCs/>
          </w:rPr>
          <w:t>”</w:t>
        </w:r>
      </w:hyperlink>
      <w:r w:rsidR="00CD289D">
        <w:t xml:space="preserve"> </w:t>
      </w:r>
      <w:r w:rsidR="00337014">
        <w:t>hosting</w:t>
      </w:r>
      <w:r w:rsidR="009F38BF">
        <w:t xml:space="preserve"> the</w:t>
      </w:r>
      <w:r w:rsidR="00337014">
        <w:t xml:space="preserve"> </w:t>
      </w:r>
      <w:hyperlink r:id="rId14" w:history="1">
        <w:r w:rsidR="00C57898" w:rsidRPr="005535D4">
          <w:rPr>
            <w:rStyle w:val="Hyperlink"/>
            <w:b/>
            <w:bCs/>
          </w:rPr>
          <w:t>"</w:t>
        </w:r>
        <w:r w:rsidR="00337014" w:rsidRPr="005535D4">
          <w:rPr>
            <w:rStyle w:val="Hyperlink"/>
            <w:b/>
            <w:bCs/>
          </w:rPr>
          <w:t>Soul Train Awards Red Carpet Special,</w:t>
        </w:r>
        <w:r w:rsidR="00C57898" w:rsidRPr="005535D4">
          <w:rPr>
            <w:rStyle w:val="Hyperlink"/>
            <w:b/>
            <w:bCs/>
          </w:rPr>
          <w:t>”</w:t>
        </w:r>
      </w:hyperlink>
      <w:r w:rsidR="00337014">
        <w:t xml:space="preserve"> hosting </w:t>
      </w:r>
      <w:r w:rsidR="00C57898">
        <w:t>"</w:t>
      </w:r>
      <w:r w:rsidR="00A27D09">
        <w:t>Urban One Honors,</w:t>
      </w:r>
      <w:r w:rsidR="00C57898">
        <w:t>”</w:t>
      </w:r>
      <w:r w:rsidR="00A27D09">
        <w:t xml:space="preserve"> </w:t>
      </w:r>
      <w:r w:rsidR="00CD289D">
        <w:t xml:space="preserve">and </w:t>
      </w:r>
      <w:hyperlink r:id="rId15" w:history="1">
        <w:r w:rsidR="00CD289D" w:rsidRPr="00205BB1">
          <w:rPr>
            <w:rStyle w:val="Hyperlink"/>
          </w:rPr>
          <w:t>announcing</w:t>
        </w:r>
      </w:hyperlink>
      <w:r w:rsidR="00CD289D">
        <w:t xml:space="preserve"> going on tour with </w:t>
      </w:r>
      <w:r w:rsidR="00CD289D" w:rsidRPr="00F61BA8">
        <w:rPr>
          <w:b/>
          <w:bCs/>
        </w:rPr>
        <w:t>New Edition</w:t>
      </w:r>
      <w:r w:rsidR="00CD289D">
        <w:t xml:space="preserve"> on </w:t>
      </w:r>
      <w:r w:rsidR="00732CCB">
        <w:t>the</w:t>
      </w:r>
      <w:r w:rsidR="00CD289D">
        <w:t xml:space="preserve"> </w:t>
      </w:r>
      <w:hyperlink r:id="rId16" w:history="1">
        <w:r w:rsidR="00E84B25" w:rsidRPr="00226317">
          <w:rPr>
            <w:rStyle w:val="Hyperlink"/>
            <w:b/>
            <w:bCs/>
          </w:rPr>
          <w:t>"</w:t>
        </w:r>
        <w:r w:rsidR="00CD289D" w:rsidRPr="00226317">
          <w:rPr>
            <w:rStyle w:val="Hyperlink"/>
            <w:b/>
            <w:bCs/>
          </w:rPr>
          <w:t xml:space="preserve">Legacy </w:t>
        </w:r>
        <w:r w:rsidR="00732CCB" w:rsidRPr="00226317">
          <w:rPr>
            <w:rStyle w:val="Hyperlink"/>
            <w:b/>
            <w:bCs/>
          </w:rPr>
          <w:t>Tour</w:t>
        </w:r>
        <w:r w:rsidR="00E84B25" w:rsidRPr="00226317">
          <w:rPr>
            <w:rStyle w:val="Hyperlink"/>
            <w:b/>
            <w:bCs/>
          </w:rPr>
          <w:t>”</w:t>
        </w:r>
      </w:hyperlink>
      <w:r w:rsidR="00CD289D">
        <w:t xml:space="preserve"> kicking off </w:t>
      </w:r>
      <w:r w:rsidR="00CD289D" w:rsidRPr="00F61BA8">
        <w:rPr>
          <w:b/>
          <w:bCs/>
        </w:rPr>
        <w:t xml:space="preserve">March </w:t>
      </w:r>
      <w:r w:rsidR="00FA59CC" w:rsidRPr="00F61BA8">
        <w:rPr>
          <w:b/>
          <w:bCs/>
        </w:rPr>
        <w:t xml:space="preserve">9 </w:t>
      </w:r>
      <w:r w:rsidR="00E84B25" w:rsidRPr="00F61BA8">
        <w:rPr>
          <w:b/>
          <w:bCs/>
        </w:rPr>
        <w:t xml:space="preserve">to April 30 </w:t>
      </w:r>
      <w:r w:rsidR="00B73C53">
        <w:t xml:space="preserve">performing at arenas across North America.  </w:t>
      </w:r>
    </w:p>
    <w:p w14:paraId="45D9CB8D" w14:textId="77777777" w:rsidR="00F2060C" w:rsidRPr="006606E9" w:rsidRDefault="00F2060C" w:rsidP="00F2060C">
      <w:pPr>
        <w:jc w:val="center"/>
        <w:rPr>
          <w:rFonts w:eastAsia="Times New Roman" w:cstheme="minorHAnsi"/>
          <w:b/>
          <w:bCs/>
          <w:u w:val="single"/>
        </w:rPr>
      </w:pPr>
      <w:r w:rsidRPr="006606E9">
        <w:rPr>
          <w:rFonts w:eastAsia="Times New Roman" w:cstheme="minorHAnsi"/>
          <w:b/>
          <w:bCs/>
          <w:u w:val="single"/>
        </w:rPr>
        <w:t>FOLLOW TANK:</w:t>
      </w:r>
    </w:p>
    <w:p w14:paraId="4F62CA8C" w14:textId="77777777" w:rsidR="00F2060C" w:rsidRPr="006606E9" w:rsidRDefault="00F2060C" w:rsidP="00F2060C">
      <w:pPr>
        <w:jc w:val="center"/>
        <w:rPr>
          <w:rFonts w:eastAsia="Times New Roman" w:cstheme="minorHAnsi"/>
        </w:rPr>
      </w:pPr>
      <w:r w:rsidRPr="006606E9">
        <w:rPr>
          <w:rFonts w:eastAsia="Times New Roman" w:cstheme="minorHAnsi"/>
        </w:rPr>
        <w:t xml:space="preserve">IG: </w:t>
      </w:r>
      <w:hyperlink r:id="rId17" w:history="1">
        <w:r w:rsidRPr="00357EBB">
          <w:rPr>
            <w:rStyle w:val="Hyperlink"/>
            <w:rFonts w:eastAsia="Times New Roman" w:cstheme="minorHAnsi"/>
            <w:color w:val="2E74B5" w:themeColor="accent5" w:themeShade="BF"/>
          </w:rPr>
          <w:t>@therealtank</w:t>
        </w:r>
      </w:hyperlink>
    </w:p>
    <w:p w14:paraId="1C012D09" w14:textId="77777777" w:rsidR="00F2060C" w:rsidRPr="006606E9" w:rsidRDefault="00F2060C" w:rsidP="00F2060C">
      <w:pPr>
        <w:jc w:val="center"/>
        <w:rPr>
          <w:rFonts w:eastAsia="Times New Roman" w:cstheme="minorHAnsi"/>
        </w:rPr>
      </w:pPr>
      <w:r w:rsidRPr="006606E9">
        <w:rPr>
          <w:rFonts w:eastAsia="Times New Roman" w:cstheme="minorHAnsi"/>
        </w:rPr>
        <w:t xml:space="preserve">TW: </w:t>
      </w:r>
      <w:hyperlink r:id="rId18" w:history="1">
        <w:r w:rsidRPr="00357EBB">
          <w:rPr>
            <w:rStyle w:val="Hyperlink"/>
            <w:rFonts w:eastAsia="Times New Roman" w:cstheme="minorHAnsi"/>
            <w:color w:val="2E74B5" w:themeColor="accent5" w:themeShade="BF"/>
          </w:rPr>
          <w:t>@therealtank</w:t>
        </w:r>
      </w:hyperlink>
    </w:p>
    <w:p w14:paraId="74297361" w14:textId="77777777" w:rsidR="00F2060C" w:rsidRPr="00E27553" w:rsidRDefault="00F2060C" w:rsidP="00F2060C">
      <w:pPr>
        <w:jc w:val="center"/>
        <w:rPr>
          <w:rFonts w:eastAsia="Times New Roman" w:cstheme="minorHAnsi"/>
          <w:color w:val="2E74B5" w:themeColor="accent5" w:themeShade="BF"/>
        </w:rPr>
      </w:pPr>
      <w:r w:rsidRPr="006606E9">
        <w:rPr>
          <w:rFonts w:eastAsia="Times New Roman" w:cstheme="minorHAnsi"/>
        </w:rPr>
        <w:t xml:space="preserve">FB: </w:t>
      </w:r>
      <w:hyperlink r:id="rId19" w:history="1">
        <w:r w:rsidRPr="00357EBB">
          <w:rPr>
            <w:rStyle w:val="Hyperlink"/>
            <w:rFonts w:eastAsia="Times New Roman" w:cstheme="minorHAnsi"/>
            <w:color w:val="2E74B5" w:themeColor="accent5" w:themeShade="BF"/>
          </w:rPr>
          <w:t>@therealtank</w:t>
        </w:r>
      </w:hyperlink>
    </w:p>
    <w:p w14:paraId="753C4A85" w14:textId="77777777" w:rsidR="00F2060C" w:rsidRPr="006606E9" w:rsidRDefault="00F2060C" w:rsidP="00F2060C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22"/>
          <w:szCs w:val="22"/>
        </w:rPr>
      </w:pPr>
      <w:r w:rsidRPr="006606E9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lastRenderedPageBreak/>
        <w:t> FOR PRESS INQUIRIES</w:t>
      </w:r>
      <w:r w:rsidRPr="006606E9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2503BAF1" w14:textId="77777777" w:rsidR="00F2060C" w:rsidRPr="00357EBB" w:rsidRDefault="00F2060C" w:rsidP="00F2060C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Theme="minorHAnsi" w:hAnsiTheme="minorHAnsi" w:cstheme="minorHAnsi"/>
          <w:color w:val="2E74B5" w:themeColor="accent5" w:themeShade="BF"/>
          <w:sz w:val="22"/>
          <w:szCs w:val="22"/>
        </w:rPr>
      </w:pPr>
      <w:hyperlink r:id="rId20" w:tgtFrame="_blank" w:history="1">
        <w:r w:rsidRPr="00357EBB">
          <w:rPr>
            <w:rStyle w:val="normaltextrun"/>
            <w:rFonts w:asciiTheme="minorHAnsi" w:hAnsiTheme="minorHAnsi" w:cstheme="minorHAnsi"/>
            <w:color w:val="2E74B5" w:themeColor="accent5" w:themeShade="BF"/>
            <w:sz w:val="22"/>
            <w:szCs w:val="22"/>
            <w:u w:val="single"/>
          </w:rPr>
          <w:t>SYDNEY.MARGETSON@ATLANTICRECORDS.COM</w:t>
        </w:r>
      </w:hyperlink>
    </w:p>
    <w:p w14:paraId="17409E93" w14:textId="692B5E35" w:rsidR="003F1933" w:rsidRPr="00F2060C" w:rsidRDefault="00F2060C" w:rsidP="00F2060C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color w:val="2E74B5" w:themeColor="accent5" w:themeShade="BF"/>
          <w:sz w:val="22"/>
          <w:szCs w:val="22"/>
        </w:rPr>
      </w:pPr>
      <w:hyperlink r:id="rId21" w:history="1">
        <w:r w:rsidRPr="00357EBB">
          <w:rPr>
            <w:rStyle w:val="Hyperlink"/>
            <w:rFonts w:asciiTheme="minorHAnsi" w:hAnsiTheme="minorHAnsi" w:cstheme="minorHAnsi"/>
            <w:color w:val="2E74B5" w:themeColor="accent5" w:themeShade="BF"/>
            <w:sz w:val="22"/>
            <w:szCs w:val="22"/>
          </w:rPr>
          <w:t>TASHA@STRONGARMMEDIA.COM</w:t>
        </w:r>
      </w:hyperlink>
      <w:r w:rsidRPr="00357EBB">
        <w:rPr>
          <w:rStyle w:val="eop"/>
          <w:rFonts w:asciiTheme="minorHAnsi" w:hAnsiTheme="minorHAnsi" w:cstheme="minorHAnsi"/>
          <w:color w:val="2E74B5" w:themeColor="accent5" w:themeShade="BF"/>
          <w:sz w:val="22"/>
          <w:szCs w:val="22"/>
        </w:rPr>
        <w:t xml:space="preserve"> </w:t>
      </w:r>
    </w:p>
    <w:sectPr w:rsidR="003F1933" w:rsidRPr="00F206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176997"/>
    <w:multiLevelType w:val="hybridMultilevel"/>
    <w:tmpl w:val="1E365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0tLAwNzSwNDMytjRQ0lEKTi0uzszPAykwrAUAk58ywywAAAA="/>
  </w:docVars>
  <w:rsids>
    <w:rsidRoot w:val="0062333E"/>
    <w:rsid w:val="00010531"/>
    <w:rsid w:val="00010582"/>
    <w:rsid w:val="0002791C"/>
    <w:rsid w:val="00046B07"/>
    <w:rsid w:val="000662FA"/>
    <w:rsid w:val="000E292F"/>
    <w:rsid w:val="000E6493"/>
    <w:rsid w:val="000F6671"/>
    <w:rsid w:val="00133559"/>
    <w:rsid w:val="00134E4E"/>
    <w:rsid w:val="001605B9"/>
    <w:rsid w:val="001619D5"/>
    <w:rsid w:val="00167CBB"/>
    <w:rsid w:val="001832C3"/>
    <w:rsid w:val="0019558F"/>
    <w:rsid w:val="001A61AA"/>
    <w:rsid w:val="001A695B"/>
    <w:rsid w:val="001D02F0"/>
    <w:rsid w:val="00205BB1"/>
    <w:rsid w:val="00226317"/>
    <w:rsid w:val="00242A44"/>
    <w:rsid w:val="00273E12"/>
    <w:rsid w:val="002C2F59"/>
    <w:rsid w:val="002D5F1E"/>
    <w:rsid w:val="003063A0"/>
    <w:rsid w:val="00337014"/>
    <w:rsid w:val="00375157"/>
    <w:rsid w:val="00381834"/>
    <w:rsid w:val="003B480C"/>
    <w:rsid w:val="003F1933"/>
    <w:rsid w:val="0041711D"/>
    <w:rsid w:val="004405B4"/>
    <w:rsid w:val="00444B4F"/>
    <w:rsid w:val="00501496"/>
    <w:rsid w:val="0053453D"/>
    <w:rsid w:val="005535D4"/>
    <w:rsid w:val="005B2CE4"/>
    <w:rsid w:val="005B6A59"/>
    <w:rsid w:val="005C5243"/>
    <w:rsid w:val="005D2392"/>
    <w:rsid w:val="00621201"/>
    <w:rsid w:val="0062333E"/>
    <w:rsid w:val="006B6697"/>
    <w:rsid w:val="006F7573"/>
    <w:rsid w:val="00700296"/>
    <w:rsid w:val="00706C3E"/>
    <w:rsid w:val="0073297D"/>
    <w:rsid w:val="00732CCB"/>
    <w:rsid w:val="00765EDF"/>
    <w:rsid w:val="007C0888"/>
    <w:rsid w:val="007C7B09"/>
    <w:rsid w:val="00812A4A"/>
    <w:rsid w:val="008136DC"/>
    <w:rsid w:val="00823FA7"/>
    <w:rsid w:val="0083445C"/>
    <w:rsid w:val="00854688"/>
    <w:rsid w:val="008A0992"/>
    <w:rsid w:val="008C57E1"/>
    <w:rsid w:val="0091037B"/>
    <w:rsid w:val="00914082"/>
    <w:rsid w:val="0099617B"/>
    <w:rsid w:val="009F38BF"/>
    <w:rsid w:val="00A03809"/>
    <w:rsid w:val="00A21A18"/>
    <w:rsid w:val="00A27D09"/>
    <w:rsid w:val="00A91F3B"/>
    <w:rsid w:val="00AD2766"/>
    <w:rsid w:val="00B1172A"/>
    <w:rsid w:val="00B16944"/>
    <w:rsid w:val="00B44C78"/>
    <w:rsid w:val="00B73C53"/>
    <w:rsid w:val="00B97F3B"/>
    <w:rsid w:val="00BB1D90"/>
    <w:rsid w:val="00BF791C"/>
    <w:rsid w:val="00C055D8"/>
    <w:rsid w:val="00C307E9"/>
    <w:rsid w:val="00C519E5"/>
    <w:rsid w:val="00C547CA"/>
    <w:rsid w:val="00C57898"/>
    <w:rsid w:val="00C723FC"/>
    <w:rsid w:val="00CA5A94"/>
    <w:rsid w:val="00CA73AE"/>
    <w:rsid w:val="00CC239D"/>
    <w:rsid w:val="00CD289D"/>
    <w:rsid w:val="00D17142"/>
    <w:rsid w:val="00DA3B1B"/>
    <w:rsid w:val="00DD2720"/>
    <w:rsid w:val="00E166D0"/>
    <w:rsid w:val="00E16FA2"/>
    <w:rsid w:val="00E614C3"/>
    <w:rsid w:val="00E84B25"/>
    <w:rsid w:val="00F01F04"/>
    <w:rsid w:val="00F044E1"/>
    <w:rsid w:val="00F2060C"/>
    <w:rsid w:val="00F53361"/>
    <w:rsid w:val="00F61BA8"/>
    <w:rsid w:val="00FA59CC"/>
    <w:rsid w:val="00FB051B"/>
    <w:rsid w:val="00FC2E21"/>
    <w:rsid w:val="00FD5915"/>
    <w:rsid w:val="00FE6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A9D34B"/>
  <w15:chartTrackingRefBased/>
  <w15:docId w15:val="{D69D7B78-F582-7B46-8A12-001745819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276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345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453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3453D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F206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2060C"/>
  </w:style>
  <w:style w:type="character" w:customStyle="1" w:styleId="eop">
    <w:name w:val="eop"/>
    <w:basedOn w:val="DefaultParagraphFont"/>
    <w:rsid w:val="00F206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36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X_sTgxMtTg" TargetMode="External"/><Relationship Id="rId13" Type="http://schemas.openxmlformats.org/officeDocument/2006/relationships/hyperlink" Target="https://youtube.com/@RnBMoneyPodcast" TargetMode="External"/><Relationship Id="rId18" Type="http://schemas.openxmlformats.org/officeDocument/2006/relationships/hyperlink" Target="https://twitter.com/TheRealTank?ref_src=twsrc%5Egoogle%7Ctwcamp%5Eserp%7Ctwgr%5Eauthor" TargetMode="External"/><Relationship Id="rId26" Type="http://schemas.openxmlformats.org/officeDocument/2006/relationships/customXml" Target="../customXml/item3.xml"/><Relationship Id="rId3" Type="http://schemas.openxmlformats.org/officeDocument/2006/relationships/settings" Target="settings.xml"/><Relationship Id="rId21" Type="http://schemas.openxmlformats.org/officeDocument/2006/relationships/hyperlink" Target="mailto:TASHA@STRONGARMMEDIA.COM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youtu.be/QRF9TgkBCjc" TargetMode="External"/><Relationship Id="rId17" Type="http://schemas.openxmlformats.org/officeDocument/2006/relationships/hyperlink" Target="https://www.instagram.com/therealtank/?hl=en" TargetMode="External"/><Relationship Id="rId25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hyperlink" Target="https://www.vividseats.com/new-edition-tickets/performer/2813?wsUser=1006" TargetMode="External"/><Relationship Id="rId20" Type="http://schemas.openxmlformats.org/officeDocument/2006/relationships/hyperlink" Target="mailto:SYDNEY.MARGETSON@ATLANTICRECORDS.COM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tank.lnk.to/RnBMONEY" TargetMode="External"/><Relationship Id="rId11" Type="http://schemas.openxmlformats.org/officeDocument/2006/relationships/hyperlink" Target="https://youtu.be/4ts6Ep_KarE" TargetMode="External"/><Relationship Id="rId24" Type="http://schemas.openxmlformats.org/officeDocument/2006/relationships/customXml" Target="../customXml/item1.xml"/><Relationship Id="rId5" Type="http://schemas.openxmlformats.org/officeDocument/2006/relationships/hyperlink" Target="https://Tank.lnk.to/NLVideo" TargetMode="External"/><Relationship Id="rId15" Type="http://schemas.openxmlformats.org/officeDocument/2006/relationships/hyperlink" Target="https://www.instagram.com/reel/CmH54xroQhK/?igshid=NTdlMDg3MTY=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youtu.be/Dtgmb5K7PkM" TargetMode="External"/><Relationship Id="rId19" Type="http://schemas.openxmlformats.org/officeDocument/2006/relationships/hyperlink" Target="https://www.facebook.com/TheRealTan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outu.be/tyqmxKxjF4Y" TargetMode="External"/><Relationship Id="rId14" Type="http://schemas.openxmlformats.org/officeDocument/2006/relationships/hyperlink" Target="https://youtu.be/ZPqSOVisjUI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MG Digital Workplace Document" ma:contentTypeID="0x0101005D9CA752E37244E186B234F4D8840D84002100D0725C8C674FB9C698131B063420" ma:contentTypeVersion="23" ma:contentTypeDescription="Create a new document." ma:contentTypeScope="" ma:versionID="5ded4e414e2a2de18ede1cc2d1f5c6d6">
  <xsd:schema xmlns:xsd="http://www.w3.org/2001/XMLSchema" xmlns:xs="http://www.w3.org/2001/XMLSchema" xmlns:p="http://schemas.microsoft.com/office/2006/metadata/properties" xmlns:ns2="34f65465-186d-4bfd-b19c-845fc6c6fe13" xmlns:ns3="229564fb-af3c-4f6c-872f-adfeadbc42f8" xmlns:ns4="37d2d5e8-d86f-4204-ae9c-168dd3404589" targetNamespace="http://schemas.microsoft.com/office/2006/metadata/properties" ma:root="true" ma:fieldsID="1e5e855452fd20357ea772673e73b2ca" ns2:_="" ns3:_="" ns4:_="">
    <xsd:import namespace="34f65465-186d-4bfd-b19c-845fc6c6fe13"/>
    <xsd:import namespace="229564fb-af3c-4f6c-872f-adfeadbc42f8"/>
    <xsd:import namespace="37d2d5e8-d86f-4204-ae9c-168dd3404589"/>
    <xsd:element name="properties">
      <xsd:complexType>
        <xsd:sequence>
          <xsd:element name="documentManagement">
            <xsd:complexType>
              <xsd:all>
                <xsd:element ref="ns2:f2e41bc676cd4c86b92b6185682d82dd" minOccurs="0"/>
                <xsd:element ref="ns3:TaxCatchAll" minOccurs="0"/>
                <xsd:element ref="ns3:TaxCatchAllLabel" minOccurs="0"/>
                <xsd:element ref="ns2:c627336d63e1427998e5b5e591b189cd" minOccurs="0"/>
                <xsd:element ref="ns2:ne262c5ea18e41d5ac75d69b847c1307" minOccurs="0"/>
                <xsd:element ref="ns2:b0219bab04494ae0ae07e9354fc3d426" minOccurs="0"/>
                <xsd:element ref="ns2:p114447c5a5b4c869eea4708d5aa978d" minOccurs="0"/>
                <xsd:element ref="ns2:e88b6813f0444ff58e19da455978d639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MediaLengthInSeconds" minOccurs="0"/>
                <xsd:element ref="ns4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65465-186d-4bfd-b19c-845fc6c6fe13" elementFormDefault="qualified">
    <xsd:import namespace="http://schemas.microsoft.com/office/2006/documentManagement/types"/>
    <xsd:import namespace="http://schemas.microsoft.com/office/infopath/2007/PartnerControls"/>
    <xsd:element name="f2e41bc676cd4c86b92b6185682d82dd" ma:index="8" nillable="true" ma:taxonomy="true" ma:internalName="f2e41bc676cd4c86b92b6185682d82dd" ma:taxonomyFieldName="WMG_DW_Artist" ma:displayName="Artist" ma:fieldId="{f2e41bc6-76cd-4c86-b92b-6185682d82dd}" ma:sspId="fe919623-46dc-4ad4-b432-8868d9a271be" ma:termSetId="e84a636f-01b1-4dce-8839-769c7d403e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627336d63e1427998e5b5e591b189cd" ma:index="12" nillable="true" ma:taxonomy="true" ma:internalName="c627336d63e1427998e5b5e591b189cd" ma:taxonomyFieldName="WMG_DW_Department" ma:displayName="Department" ma:fieldId="{c627336d-63e1-4279-98e5-b5e591b189cd}" ma:sspId="fe919623-46dc-4ad4-b432-8868d9a271be" ma:termSetId="affa613c-01de-4c1e-aab6-6b62787a98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e262c5ea18e41d5ac75d69b847c1307" ma:index="14" nillable="true" ma:taxonomy="true" ma:internalName="ne262c5ea18e41d5ac75d69b847c1307" ma:taxonomyFieldName="WMG_DW_Division" ma:displayName="Division" ma:fieldId="{7e262c5e-a18e-41d5-ac75-d69b847c1307}" ma:sspId="fe919623-46dc-4ad4-b432-8868d9a271be" ma:termSetId="6eb0bef6-47a5-409b-b942-aa86d48269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219bab04494ae0ae07e9354fc3d426" ma:index="16" nillable="true" ma:taxonomy="true" ma:internalName="b0219bab04494ae0ae07e9354fc3d426" ma:taxonomyFieldName="WMG_DW_Label" ma:displayName="Label" ma:fieldId="{b0219bab-0449-4ae0-ae07-e9354fc3d426}" ma:sspId="fe919623-46dc-4ad4-b432-8868d9a271be" ma:termSetId="06e41675-acf0-462b-95e6-199c7c8f25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114447c5a5b4c869eea4708d5aa978d" ma:index="18" nillable="true" ma:taxonomy="true" ma:internalName="p114447c5a5b4c869eea4708d5aa978d" ma:taxonomyFieldName="WMG_DW_DocumentType" ma:displayName="Document Type" ma:fieldId="{9114447c-5a5b-4c86-9eea-4708d5aa978d}" ma:sspId="fe919623-46dc-4ad4-b432-8868d9a271be" ma:termSetId="98b11e04-69e5-4eed-94c0-447f2211fad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88b6813f0444ff58e19da455978d639" ma:index="20" nillable="true" ma:taxonomy="true" ma:internalName="e88b6813f0444ff58e19da455978d639" ma:taxonomyFieldName="WMG_DW_RetentionPolicy" ma:displayName="Retention Policy" ma:readOnly="false" ma:fieldId="{e88b6813-f044-4ff5-8e19-da455978d639}" ma:sspId="fe919623-46dc-4ad4-b432-8868d9a271be" ma:termSetId="da76335d-1f7a-4dbf-bf27-ae43fc231c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564fb-af3c-4f6c-872f-adfeadbc42f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76b8a564-3b21-4d36-8cfb-171adf21f98c}" ma:internalName="TaxCatchAll" ma:showField="CatchAllData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76b8a564-3b21-4d36-8cfb-171adf21f98c}" ma:internalName="TaxCatchAllLabel" ma:readOnly="true" ma:showField="CatchAllDataLabel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2d5e8-d86f-4204-ae9c-168dd34045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fe919623-46dc-4ad4-b432-8868d9a271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2e41bc676cd4c86b92b6185682d82dd xmlns="34f65465-186d-4bfd-b19c-845fc6c6fe13">
      <Terms xmlns="http://schemas.microsoft.com/office/infopath/2007/PartnerControls"/>
    </f2e41bc676cd4c86b92b6185682d82dd>
    <c627336d63e1427998e5b5e591b189cd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ity</TermName>
          <TermId xmlns="http://schemas.microsoft.com/office/infopath/2007/PartnerControls">7f2458df-4fa3-40c2-b1c8-1c6f2576ee61</TermId>
        </TermInfo>
      </Terms>
    </c627336d63e1427998e5b5e591b189cd>
    <lcf76f155ced4ddcb4097134ff3c332f xmlns="37d2d5e8-d86f-4204-ae9c-168dd3404589">
      <Terms xmlns="http://schemas.microsoft.com/office/infopath/2007/PartnerControls"/>
    </lcf76f155ced4ddcb4097134ff3c332f>
    <TaxCatchAll xmlns="229564fb-af3c-4f6c-872f-adfeadbc42f8">
      <Value>2</Value>
      <Value>3</Value>
    </TaxCatchAll>
    <b0219bab04494ae0ae07e9354fc3d426 xmlns="34f65465-186d-4bfd-b19c-845fc6c6fe13">
      <Terms xmlns="http://schemas.microsoft.com/office/infopath/2007/PartnerControls"/>
    </b0219bab04494ae0ae07e9354fc3d426>
    <p114447c5a5b4c869eea4708d5aa978d xmlns="34f65465-186d-4bfd-b19c-845fc6c6fe13">
      <Terms xmlns="http://schemas.microsoft.com/office/infopath/2007/PartnerControls"/>
    </p114447c5a5b4c869eea4708d5aa978d>
    <e88b6813f0444ff58e19da455978d639 xmlns="34f65465-186d-4bfd-b19c-845fc6c6fe13">
      <Terms xmlns="http://schemas.microsoft.com/office/infopath/2007/PartnerControls"/>
    </e88b6813f0444ff58e19da455978d639>
    <ne262c5ea18e41d5ac75d69b847c1307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tlantic</TermName>
          <TermId xmlns="http://schemas.microsoft.com/office/infopath/2007/PartnerControls">bd921dbd-549a-4f07-b864-60850c498427</TermId>
        </TermInfo>
      </Terms>
    </ne262c5ea18e41d5ac75d69b847c1307>
  </documentManagement>
</p:properties>
</file>

<file path=customXml/itemProps1.xml><?xml version="1.0" encoding="utf-8"?>
<ds:datastoreItem xmlns:ds="http://schemas.openxmlformats.org/officeDocument/2006/customXml" ds:itemID="{FF856685-241D-4AEA-B6A2-AD0024D343EC}"/>
</file>

<file path=customXml/itemProps2.xml><?xml version="1.0" encoding="utf-8"?>
<ds:datastoreItem xmlns:ds="http://schemas.openxmlformats.org/officeDocument/2006/customXml" ds:itemID="{52B22CBB-9F17-4388-8FB8-7F5DF4B003A1}"/>
</file>

<file path=customXml/itemProps3.xml><?xml version="1.0" encoding="utf-8"?>
<ds:datastoreItem xmlns:ds="http://schemas.openxmlformats.org/officeDocument/2006/customXml" ds:itemID="{1C709335-4B50-4378-AE29-6E62C806825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84</Words>
  <Characters>2190</Characters>
  <Application>Microsoft Office Word</Application>
  <DocSecurity>0</DocSecurity>
  <Lines>18</Lines>
  <Paragraphs>5</Paragraphs>
  <ScaleCrop>false</ScaleCrop>
  <Company/>
  <LinksUpToDate>false</LinksUpToDate>
  <CharactersWithSpaces>2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sha stoute</dc:creator>
  <cp:keywords/>
  <dc:description/>
  <cp:lastModifiedBy>DeShields, Chevon</cp:lastModifiedBy>
  <cp:revision>3</cp:revision>
  <dcterms:created xsi:type="dcterms:W3CDTF">2022-12-22T16:12:00Z</dcterms:created>
  <dcterms:modified xsi:type="dcterms:W3CDTF">2022-12-22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WMG_DW_Artist">
    <vt:lpwstr/>
  </property>
  <property fmtid="{D5CDD505-2E9C-101B-9397-08002B2CF9AE}" pid="4" name="ContentTypeId">
    <vt:lpwstr>0x0101005D9CA752E37244E186B234F4D8840D84002100D0725C8C674FB9C698131B063420</vt:lpwstr>
  </property>
  <property fmtid="{D5CDD505-2E9C-101B-9397-08002B2CF9AE}" pid="5" name="WMG_DW_RetentionPolicy">
    <vt:lpwstr/>
  </property>
  <property fmtid="{D5CDD505-2E9C-101B-9397-08002B2CF9AE}" pid="6" name="WMG_DW_Division">
    <vt:lpwstr>3;#Atlantic|bd921dbd-549a-4f07-b864-60850c498427</vt:lpwstr>
  </property>
  <property fmtid="{D5CDD505-2E9C-101B-9397-08002B2CF9AE}" pid="7" name="WMG_DW_Label">
    <vt:lpwstr/>
  </property>
  <property fmtid="{D5CDD505-2E9C-101B-9397-08002B2CF9AE}" pid="8" name="WMG_DW_Department">
    <vt:lpwstr>2;#Publicity|7f2458df-4fa3-40c2-b1c8-1c6f2576ee61</vt:lpwstr>
  </property>
  <property fmtid="{D5CDD505-2E9C-101B-9397-08002B2CF9AE}" pid="9" name="WMG_DW_DocumentType">
    <vt:lpwstr/>
  </property>
</Properties>
</file>